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0822C7" w14:textId="73DC8081" w:rsidR="00585792" w:rsidRDefault="00585792" w:rsidP="00585792">
      <w:pPr>
        <w:jc w:val="both"/>
        <w:rPr>
          <w:rFonts w:ascii="Arial" w:hAnsi="Arial" w:cs="Arial"/>
          <w:lang w:val="es-ES"/>
        </w:rPr>
      </w:pPr>
      <w:r w:rsidRPr="00585792">
        <w:rPr>
          <w:rFonts w:ascii="Arial" w:hAnsi="Arial" w:cs="Arial"/>
          <w:lang w:val="es-ES"/>
        </w:rPr>
        <w:t xml:space="preserve">Cota, Cundinamarca, </w:t>
      </w:r>
      <w:r w:rsidR="0066726F">
        <w:rPr>
          <w:rFonts w:ascii="Arial" w:hAnsi="Arial" w:cs="Arial"/>
          <w:lang w:val="es-ES"/>
        </w:rPr>
        <w:t xml:space="preserve">13 de </w:t>
      </w:r>
      <w:proofErr w:type="gramStart"/>
      <w:r w:rsidR="0066726F">
        <w:rPr>
          <w:rFonts w:ascii="Arial" w:hAnsi="Arial" w:cs="Arial"/>
          <w:lang w:val="es-ES"/>
        </w:rPr>
        <w:t>Abril</w:t>
      </w:r>
      <w:proofErr w:type="gramEnd"/>
      <w:r w:rsidR="0066726F">
        <w:rPr>
          <w:rFonts w:ascii="Arial" w:hAnsi="Arial" w:cs="Arial"/>
          <w:lang w:val="es-ES"/>
        </w:rPr>
        <w:t xml:space="preserve"> del 2020</w:t>
      </w:r>
    </w:p>
    <w:p w14:paraId="14354122" w14:textId="77777777" w:rsidR="00EB6383" w:rsidRPr="00EB6383" w:rsidRDefault="00EB6383" w:rsidP="00585792">
      <w:pPr>
        <w:jc w:val="both"/>
        <w:rPr>
          <w:rFonts w:ascii="Arial" w:hAnsi="Arial" w:cs="Arial"/>
          <w:lang w:val="es-ES"/>
        </w:rPr>
      </w:pPr>
    </w:p>
    <w:p w14:paraId="172AF593" w14:textId="77777777" w:rsidR="00585792" w:rsidRPr="00585792" w:rsidRDefault="00585792" w:rsidP="00585792">
      <w:pPr>
        <w:spacing w:after="0" w:line="240" w:lineRule="auto"/>
        <w:jc w:val="both"/>
        <w:rPr>
          <w:rFonts w:ascii="Arial" w:hAnsi="Arial" w:cs="Arial"/>
          <w:b/>
          <w:bCs/>
          <w:lang w:val="es-ES"/>
        </w:rPr>
      </w:pPr>
      <w:r w:rsidRPr="00585792">
        <w:rPr>
          <w:rFonts w:ascii="Arial" w:hAnsi="Arial" w:cs="Arial"/>
          <w:b/>
          <w:bCs/>
          <w:lang w:val="es-ES"/>
        </w:rPr>
        <w:t>Señores</w:t>
      </w:r>
    </w:p>
    <w:p w14:paraId="661BD49A" w14:textId="77777777" w:rsidR="00585792" w:rsidRPr="00585792" w:rsidRDefault="00585792" w:rsidP="00585792">
      <w:pPr>
        <w:spacing w:after="0" w:line="240" w:lineRule="auto"/>
        <w:jc w:val="both"/>
        <w:rPr>
          <w:rFonts w:ascii="Arial" w:hAnsi="Arial" w:cs="Arial"/>
          <w:b/>
          <w:bCs/>
          <w:lang w:val="es-ES"/>
        </w:rPr>
      </w:pPr>
      <w:r w:rsidRPr="00585792">
        <w:rPr>
          <w:rFonts w:ascii="Arial" w:hAnsi="Arial" w:cs="Arial"/>
          <w:b/>
          <w:bCs/>
          <w:lang w:val="es-ES"/>
        </w:rPr>
        <w:t>IMPRESISTEM SAS</w:t>
      </w:r>
    </w:p>
    <w:p w14:paraId="54B80DBB" w14:textId="291DD147" w:rsidR="00585792" w:rsidRPr="00585792" w:rsidRDefault="0066726F" w:rsidP="00585792">
      <w:pPr>
        <w:spacing w:after="0" w:line="240" w:lineRule="auto"/>
        <w:jc w:val="both"/>
        <w:rPr>
          <w:rFonts w:ascii="Arial" w:hAnsi="Arial" w:cs="Arial"/>
          <w:b/>
          <w:bCs/>
          <w:lang w:val="es-ES"/>
        </w:rPr>
      </w:pPr>
      <w:hyperlink r:id="rId10" w:history="1">
        <w:r w:rsidR="004179BE" w:rsidRPr="00FF5F37">
          <w:rPr>
            <w:rStyle w:val="Hipervnculo"/>
            <w:rFonts w:ascii="Arial" w:hAnsi="Arial" w:cs="Arial"/>
            <w:b/>
            <w:bCs/>
            <w:lang w:val="es-ES"/>
          </w:rPr>
          <w:t>facturacion@impresistem.com</w:t>
        </w:r>
      </w:hyperlink>
    </w:p>
    <w:p w14:paraId="33F3AD74" w14:textId="7E7018D3" w:rsidR="00585792" w:rsidRPr="00585792" w:rsidRDefault="00585792" w:rsidP="00585792">
      <w:pPr>
        <w:spacing w:after="0" w:line="240" w:lineRule="auto"/>
        <w:jc w:val="both"/>
        <w:rPr>
          <w:rFonts w:ascii="Arial" w:hAnsi="Arial" w:cs="Arial"/>
          <w:b/>
          <w:bCs/>
          <w:lang w:val="es-ES"/>
        </w:rPr>
      </w:pPr>
      <w:r w:rsidRPr="00585792">
        <w:rPr>
          <w:rFonts w:ascii="Arial" w:hAnsi="Arial" w:cs="Arial"/>
          <w:b/>
          <w:bCs/>
          <w:lang w:val="es-ES"/>
        </w:rPr>
        <w:t xml:space="preserve">Aten. </w:t>
      </w:r>
      <w:r w:rsidR="00BB3FEB" w:rsidRPr="00585792">
        <w:rPr>
          <w:rFonts w:ascii="Arial" w:hAnsi="Arial" w:cs="Arial"/>
          <w:b/>
          <w:bCs/>
          <w:lang w:val="es-ES"/>
        </w:rPr>
        <w:t>Área</w:t>
      </w:r>
      <w:r w:rsidRPr="00585792">
        <w:rPr>
          <w:rFonts w:ascii="Arial" w:hAnsi="Arial" w:cs="Arial"/>
          <w:b/>
          <w:bCs/>
          <w:lang w:val="es-ES"/>
        </w:rPr>
        <w:t xml:space="preserve"> Financiera</w:t>
      </w:r>
    </w:p>
    <w:p w14:paraId="265211E9" w14:textId="4B99A349" w:rsidR="00585792" w:rsidRPr="00585792" w:rsidRDefault="00585792" w:rsidP="00585792">
      <w:pPr>
        <w:spacing w:after="0" w:line="240" w:lineRule="auto"/>
        <w:jc w:val="both"/>
        <w:rPr>
          <w:rFonts w:ascii="Arial" w:hAnsi="Arial" w:cs="Arial"/>
          <w:b/>
          <w:bCs/>
          <w:lang w:val="es-ES"/>
        </w:rPr>
      </w:pPr>
      <w:r w:rsidRPr="00585792">
        <w:rPr>
          <w:rFonts w:ascii="Arial" w:hAnsi="Arial" w:cs="Arial"/>
          <w:b/>
          <w:bCs/>
          <w:lang w:val="es-ES"/>
        </w:rPr>
        <w:t>Mun</w:t>
      </w:r>
      <w:r w:rsidR="007D52B0">
        <w:rPr>
          <w:rFonts w:ascii="Arial" w:hAnsi="Arial" w:cs="Arial"/>
          <w:b/>
          <w:bCs/>
          <w:lang w:val="es-ES"/>
        </w:rPr>
        <w:t>icipio</w:t>
      </w:r>
      <w:r w:rsidRPr="00585792">
        <w:rPr>
          <w:rFonts w:ascii="Arial" w:hAnsi="Arial" w:cs="Arial"/>
          <w:b/>
          <w:bCs/>
          <w:lang w:val="es-ES"/>
        </w:rPr>
        <w:t xml:space="preserve"> Cota</w:t>
      </w:r>
    </w:p>
    <w:p w14:paraId="3585D829" w14:textId="77777777" w:rsidR="00585792" w:rsidRPr="00585792" w:rsidRDefault="00585792" w:rsidP="00585792">
      <w:pPr>
        <w:jc w:val="both"/>
        <w:rPr>
          <w:rFonts w:ascii="Arial" w:hAnsi="Arial" w:cs="Arial"/>
          <w:b/>
          <w:bCs/>
          <w:lang w:val="es-ES"/>
        </w:rPr>
      </w:pPr>
    </w:p>
    <w:p w14:paraId="6AC25F6E" w14:textId="77777777" w:rsidR="00585792" w:rsidRPr="00585792" w:rsidRDefault="00585792" w:rsidP="00585792">
      <w:pPr>
        <w:jc w:val="both"/>
        <w:rPr>
          <w:rFonts w:ascii="Arial" w:hAnsi="Arial" w:cs="Arial"/>
          <w:b/>
          <w:bCs/>
          <w:lang w:val="es-ES"/>
        </w:rPr>
      </w:pPr>
      <w:r w:rsidRPr="00585792">
        <w:rPr>
          <w:rFonts w:ascii="Arial" w:hAnsi="Arial" w:cs="Arial"/>
          <w:b/>
          <w:bCs/>
          <w:lang w:val="es-ES"/>
        </w:rPr>
        <w:t>REFERENCIA: FACTURACION DE DOLARES</w:t>
      </w:r>
    </w:p>
    <w:p w14:paraId="3DD3E431" w14:textId="5619B675" w:rsidR="00585792" w:rsidRPr="00585792" w:rsidRDefault="00585792" w:rsidP="00585792">
      <w:pPr>
        <w:jc w:val="both"/>
        <w:rPr>
          <w:rFonts w:ascii="Arial" w:hAnsi="Arial" w:cs="Arial"/>
          <w:lang w:val="es-ES"/>
        </w:rPr>
      </w:pPr>
      <w:r w:rsidRPr="00585792">
        <w:rPr>
          <w:rFonts w:ascii="Arial" w:hAnsi="Arial" w:cs="Arial"/>
          <w:lang w:val="es-ES"/>
        </w:rPr>
        <w:t xml:space="preserve">Yo, </w:t>
      </w:r>
      <w:r w:rsidR="0066726F">
        <w:rPr>
          <w:rFonts w:ascii="Arial" w:hAnsi="Arial" w:cs="Arial"/>
          <w:lang w:val="es-ES"/>
        </w:rPr>
        <w:t xml:space="preserve">Daniel Fernando Lozano Navas, </w:t>
      </w:r>
      <w:r w:rsidRPr="00585792">
        <w:rPr>
          <w:rFonts w:ascii="Arial" w:hAnsi="Arial" w:cs="Arial"/>
          <w:lang w:val="es-ES"/>
        </w:rPr>
        <w:t>identificado</w:t>
      </w:r>
      <w:r w:rsidR="009603F6">
        <w:rPr>
          <w:rFonts w:ascii="Arial" w:hAnsi="Arial" w:cs="Arial"/>
          <w:lang w:val="es-ES"/>
        </w:rPr>
        <w:t xml:space="preserve"> </w:t>
      </w:r>
      <w:r w:rsidRPr="00585792">
        <w:rPr>
          <w:rFonts w:ascii="Arial" w:hAnsi="Arial" w:cs="Arial"/>
          <w:lang w:val="es-ES"/>
        </w:rPr>
        <w:t xml:space="preserve">con C.C. </w:t>
      </w:r>
      <w:r w:rsidR="0066726F">
        <w:rPr>
          <w:rFonts w:ascii="Arial" w:hAnsi="Arial" w:cs="Arial"/>
          <w:lang w:val="es-ES"/>
        </w:rPr>
        <w:t xml:space="preserve">1049641166 </w:t>
      </w:r>
      <w:r w:rsidRPr="00585792">
        <w:rPr>
          <w:rFonts w:ascii="Arial" w:hAnsi="Arial" w:cs="Arial"/>
          <w:lang w:val="es-ES"/>
        </w:rPr>
        <w:t xml:space="preserve">obrando en nombre de </w:t>
      </w:r>
      <w:r w:rsidR="0066726F">
        <w:rPr>
          <w:rFonts w:ascii="Arial" w:hAnsi="Arial" w:cs="Arial"/>
          <w:lang w:val="es-ES"/>
        </w:rPr>
        <w:t>Fenix Alliance S.A.S</w:t>
      </w:r>
      <w:r w:rsidRPr="00585792">
        <w:rPr>
          <w:rFonts w:ascii="Arial" w:hAnsi="Arial" w:cs="Arial"/>
          <w:lang w:val="es-ES"/>
        </w:rPr>
        <w:t xml:space="preserve"> identificado con </w:t>
      </w:r>
      <w:r w:rsidR="007D52B0" w:rsidRPr="00585792">
        <w:rPr>
          <w:rFonts w:ascii="Arial" w:hAnsi="Arial" w:cs="Arial"/>
          <w:lang w:val="es-ES"/>
        </w:rPr>
        <w:t>NIT</w:t>
      </w:r>
      <w:r w:rsidRPr="00585792">
        <w:rPr>
          <w:rFonts w:ascii="Arial" w:hAnsi="Arial" w:cs="Arial"/>
          <w:lang w:val="es-ES"/>
        </w:rPr>
        <w:t xml:space="preserve"> </w:t>
      </w:r>
      <w:r w:rsidR="0066726F">
        <w:rPr>
          <w:rFonts w:ascii="Arial" w:hAnsi="Arial" w:cs="Arial"/>
          <w:lang w:val="es-ES"/>
        </w:rPr>
        <w:t xml:space="preserve">900.301.001 </w:t>
      </w:r>
      <w:r w:rsidR="007D52B0" w:rsidRPr="00585792">
        <w:rPr>
          <w:rFonts w:ascii="Arial" w:hAnsi="Arial" w:cs="Arial"/>
          <w:lang w:val="es-ES"/>
        </w:rPr>
        <w:t>Código</w:t>
      </w:r>
      <w:r w:rsidR="007D52B0">
        <w:rPr>
          <w:rFonts w:ascii="Arial" w:hAnsi="Arial" w:cs="Arial"/>
          <w:lang w:val="es-ES"/>
        </w:rPr>
        <w:t xml:space="preserve"> </w:t>
      </w:r>
      <w:proofErr w:type="spellStart"/>
      <w:r w:rsidR="007D52B0">
        <w:rPr>
          <w:rFonts w:ascii="Arial" w:hAnsi="Arial" w:cs="Arial"/>
          <w:lang w:val="es-ES"/>
        </w:rPr>
        <w:t>Impresistem</w:t>
      </w:r>
      <w:proofErr w:type="spellEnd"/>
      <w:r w:rsidR="0066726F">
        <w:rPr>
          <w:rFonts w:ascii="Arial" w:hAnsi="Arial" w:cs="Arial"/>
          <w:lang w:val="es-ES"/>
        </w:rPr>
        <w:t xml:space="preserve"> </w:t>
      </w:r>
      <w:r w:rsidR="0066726F" w:rsidRPr="0066726F">
        <w:rPr>
          <w:rFonts w:ascii="Arial" w:hAnsi="Arial" w:cs="Arial"/>
          <w:lang w:val="es-ES"/>
        </w:rPr>
        <w:t>21383</w:t>
      </w:r>
      <w:r w:rsidRPr="00585792">
        <w:rPr>
          <w:rFonts w:ascii="Arial" w:hAnsi="Arial" w:cs="Arial"/>
          <w:lang w:val="es-ES"/>
        </w:rPr>
        <w:t xml:space="preserve"> por medio de este escrito autorizo a Impresistem SAS identificado con </w:t>
      </w:r>
      <w:r w:rsidR="007D52B0" w:rsidRPr="00585792">
        <w:rPr>
          <w:rFonts w:ascii="Arial" w:hAnsi="Arial" w:cs="Arial"/>
          <w:lang w:val="es-ES"/>
        </w:rPr>
        <w:t xml:space="preserve">NIT </w:t>
      </w:r>
      <w:r w:rsidRPr="00585792">
        <w:rPr>
          <w:rFonts w:ascii="Arial" w:hAnsi="Arial" w:cs="Arial"/>
          <w:lang w:val="es-ES"/>
        </w:rPr>
        <w:t>800.091.549-2, para procesar la facturación electrónica generada por mis compras en dólares de los EE.UU.</w:t>
      </w:r>
    </w:p>
    <w:p w14:paraId="0DADCDBA" w14:textId="15977A94" w:rsidR="00EB6383" w:rsidRDefault="00EB6383" w:rsidP="00585792">
      <w:pPr>
        <w:jc w:val="both"/>
        <w:rPr>
          <w:rFonts w:ascii="Arial" w:hAnsi="Arial" w:cs="Arial"/>
          <w:lang w:val="es-ES"/>
        </w:rPr>
      </w:pPr>
      <w:r>
        <w:rPr>
          <w:rFonts w:ascii="Arial" w:hAnsi="Arial" w:cs="Arial"/>
          <w:lang w:val="es-ES"/>
        </w:rPr>
        <w:t xml:space="preserve">Es importante </w:t>
      </w:r>
      <w:r w:rsidR="001305D2">
        <w:rPr>
          <w:rFonts w:ascii="Arial" w:hAnsi="Arial" w:cs="Arial"/>
          <w:lang w:val="es-ES"/>
        </w:rPr>
        <w:t xml:space="preserve">que marquen </w:t>
      </w:r>
      <w:r w:rsidR="001305D2" w:rsidRPr="001945F4">
        <w:rPr>
          <w:rFonts w:ascii="Arial" w:hAnsi="Arial" w:cs="Arial"/>
          <w:b/>
          <w:bCs/>
          <w:u w:val="single"/>
          <w:lang w:val="es-ES"/>
        </w:rPr>
        <w:t>una solo opción</w:t>
      </w:r>
      <w:r w:rsidR="001305D2">
        <w:rPr>
          <w:rFonts w:ascii="Arial" w:hAnsi="Arial" w:cs="Arial"/>
          <w:lang w:val="es-ES"/>
        </w:rPr>
        <w:t>.</w:t>
      </w:r>
    </w:p>
    <w:p w14:paraId="03FAFE37" w14:textId="19AFADA1" w:rsidR="00585792" w:rsidRPr="00585792" w:rsidRDefault="009603F6" w:rsidP="00585792">
      <w:pPr>
        <w:jc w:val="both"/>
        <w:rPr>
          <w:rFonts w:ascii="Arial" w:hAnsi="Arial" w:cs="Arial"/>
          <w:lang w:val="es-ES"/>
        </w:rPr>
      </w:pPr>
      <w:r w:rsidRPr="00585792"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74DAAE4" wp14:editId="39E08D6B">
                <wp:simplePos x="0" y="0"/>
                <wp:positionH relativeFrom="column">
                  <wp:posOffset>354965</wp:posOffset>
                </wp:positionH>
                <wp:positionV relativeFrom="paragraph">
                  <wp:posOffset>310515</wp:posOffset>
                </wp:positionV>
                <wp:extent cx="190500" cy="171450"/>
                <wp:effectExtent l="12700" t="12700" r="12700" b="19050"/>
                <wp:wrapNone/>
                <wp:docPr id="2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714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6566183" id="Rectángulo 2" o:spid="_x0000_s1026" style="position:absolute;margin-left:27.95pt;margin-top:24.45pt;width:15pt;height:13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" fillcolor="white [3201]" strokecolor="black [3213]" strokeweight="2pt"/>
            </w:pict>
          </mc:Fallback>
        </mc:AlternateContent>
      </w:r>
      <w:r w:rsidR="00585792" w:rsidRPr="00585792">
        <w:rPr>
          <w:rFonts w:ascii="Arial" w:hAnsi="Arial" w:cs="Arial"/>
          <w:lang w:val="es-ES"/>
        </w:rPr>
        <w:t>Me comprometo a pagar de la siguiente forma</w:t>
      </w:r>
      <w:r w:rsidR="00EB6383">
        <w:rPr>
          <w:rFonts w:ascii="Arial" w:hAnsi="Arial" w:cs="Arial"/>
          <w:lang w:val="es-ES"/>
        </w:rPr>
        <w:t xml:space="preserve">; </w:t>
      </w:r>
    </w:p>
    <w:p w14:paraId="4EF73E6D" w14:textId="48D3FB2B" w:rsidR="00585792" w:rsidRPr="00EB6383" w:rsidRDefault="00585792" w:rsidP="00585792">
      <w:pPr>
        <w:pStyle w:val="Prrafodelista"/>
        <w:ind w:left="1068"/>
        <w:jc w:val="both"/>
        <w:rPr>
          <w:rFonts w:ascii="Arial" w:hAnsi="Arial" w:cs="Arial"/>
          <w:b/>
          <w:bCs/>
          <w:sz w:val="22"/>
          <w:szCs w:val="22"/>
          <w:lang w:val="es-ES"/>
        </w:rPr>
      </w:pPr>
      <w:r w:rsidRPr="00EB6383">
        <w:rPr>
          <w:rFonts w:ascii="Arial" w:hAnsi="Arial" w:cs="Arial"/>
          <w:b/>
          <w:bCs/>
          <w:sz w:val="22"/>
          <w:szCs w:val="22"/>
          <w:lang w:val="es-ES"/>
        </w:rPr>
        <w:t>En dólares en la cuenta de compensación que Impresistem SAS me indique.</w:t>
      </w:r>
    </w:p>
    <w:p w14:paraId="7E22A925" w14:textId="7057E308" w:rsidR="00585792" w:rsidRPr="00585792" w:rsidRDefault="00585792" w:rsidP="00585792">
      <w:pPr>
        <w:pStyle w:val="Prrafodelista"/>
        <w:ind w:left="1068"/>
        <w:jc w:val="both"/>
        <w:rPr>
          <w:rFonts w:ascii="Arial" w:hAnsi="Arial" w:cs="Arial"/>
          <w:sz w:val="22"/>
          <w:szCs w:val="22"/>
          <w:lang w:val="es-ES"/>
        </w:rPr>
      </w:pPr>
    </w:p>
    <w:p w14:paraId="12BFF092" w14:textId="5B1EFC08" w:rsidR="00585792" w:rsidRPr="00585792" w:rsidRDefault="0066726F" w:rsidP="00585792">
      <w:pPr>
        <w:pStyle w:val="Prrafodelista"/>
        <w:ind w:left="1068"/>
        <w:jc w:val="both"/>
        <w:rPr>
          <w:rFonts w:ascii="Arial" w:hAnsi="Arial" w:cs="Arial"/>
          <w:sz w:val="22"/>
          <w:szCs w:val="22"/>
          <w:lang w:val="es-ES"/>
        </w:rPr>
      </w:pPr>
      <w:r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495AA0A" wp14:editId="7172C7E9">
                <wp:simplePos x="0" y="0"/>
                <wp:positionH relativeFrom="column">
                  <wp:posOffset>314325</wp:posOffset>
                </wp:positionH>
                <wp:positionV relativeFrom="paragraph">
                  <wp:posOffset>142875</wp:posOffset>
                </wp:positionV>
                <wp:extent cx="266700" cy="231775"/>
                <wp:effectExtent l="0" t="0" r="0" b="0"/>
                <wp:wrapNone/>
                <wp:docPr id="8" name="Signo de multiplicación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231775"/>
                        </a:xfrm>
                        <a:prstGeom prst="mathMultiply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38DB4C" id="Signo de multiplicación 8" o:spid="_x0000_s1026" style="position:absolute;margin-left:24.75pt;margin-top:11.25pt;width:21pt;height:18.2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66700,2317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" path="m46175,76240l81934,35093r51416,44683l184766,35093r35759,41147l174903,115888r45622,39647l184766,196682,133350,151999,81934,196682,46175,155535,91797,115888,46175,76240xe" fillcolor="#4f81bd [3204]" strokecolor="#243f60 [1604]" strokeweight="2pt">
                <v:path arrowok="t" o:connecttype="custom" o:connectlocs="46175,76240;81934,35093;133350,79776;184766,35093;220525,76240;174903,115888;220525,155535;184766,196682;133350,151999;81934,196682;46175,155535;91797,115888;46175,76240" o:connectangles="0,0,0,0,0,0,0,0,0,0,0,0,0"/>
              </v:shape>
            </w:pict>
          </mc:Fallback>
        </mc:AlternateContent>
      </w:r>
    </w:p>
    <w:p w14:paraId="687CDBE4" w14:textId="440DA926" w:rsidR="00585792" w:rsidRPr="00585792" w:rsidRDefault="009603F6" w:rsidP="00585792">
      <w:pPr>
        <w:pStyle w:val="Prrafodelista"/>
        <w:ind w:left="1068"/>
        <w:jc w:val="both"/>
        <w:rPr>
          <w:rFonts w:ascii="Arial" w:hAnsi="Arial" w:cs="Arial"/>
          <w:sz w:val="22"/>
          <w:szCs w:val="22"/>
          <w:lang w:val="es-ES"/>
        </w:rPr>
      </w:pPr>
      <w:r w:rsidRPr="00EB6383">
        <w:rPr>
          <w:b/>
          <w:bCs/>
          <w:noProof/>
          <w:sz w:val="22"/>
          <w:szCs w:val="22"/>
          <w:lang w:val="es-E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251919F" wp14:editId="2EB9A722">
                <wp:simplePos x="0" y="0"/>
                <wp:positionH relativeFrom="column">
                  <wp:posOffset>351790</wp:posOffset>
                </wp:positionH>
                <wp:positionV relativeFrom="paragraph">
                  <wp:posOffset>6985</wp:posOffset>
                </wp:positionV>
                <wp:extent cx="190500" cy="171450"/>
                <wp:effectExtent l="0" t="0" r="19050" b="19050"/>
                <wp:wrapNone/>
                <wp:docPr id="5" name="Rectángul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1714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DD503B" w14:textId="234D87B0" w:rsidR="0066726F" w:rsidRPr="0066726F" w:rsidRDefault="0066726F" w:rsidP="0066726F">
                            <w:pPr>
                              <w:jc w:val="center"/>
                              <w:rPr>
                                <w:lang w:val="es-419"/>
                              </w:rPr>
                            </w:pPr>
                            <w:r>
                              <w:rPr>
                                <w:lang w:val="es-419"/>
                              </w:rPr>
                              <w:t>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251919F" id="Rectángulo 5" o:spid="_x0000_s1026" style="position:absolute;left:0;text-align:left;margin-left:27.7pt;margin-top:.55pt;width:15pt;height:13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" fillcolor="white [3201]" strokecolor="black [3213]" strokeweight="2pt">
                <v:textbox>
                  <w:txbxContent>
                    <w:p w14:paraId="1DDD503B" w14:textId="234D87B0" w:rsidR="0066726F" w:rsidRPr="0066726F" w:rsidRDefault="0066726F" w:rsidP="0066726F">
                      <w:pPr>
                        <w:jc w:val="center"/>
                        <w:rPr>
                          <w:lang w:val="es-419"/>
                        </w:rPr>
                      </w:pPr>
                      <w:r>
                        <w:rPr>
                          <w:lang w:val="es-419"/>
                        </w:rPr>
                        <w:t>x</w:t>
                      </w:r>
                    </w:p>
                  </w:txbxContent>
                </v:textbox>
              </v:rect>
            </w:pict>
          </mc:Fallback>
        </mc:AlternateContent>
      </w:r>
      <w:r w:rsidR="00585792" w:rsidRPr="00EB6383">
        <w:rPr>
          <w:rFonts w:ascii="Arial" w:hAnsi="Arial" w:cs="Arial"/>
          <w:b/>
          <w:bCs/>
          <w:sz w:val="22"/>
          <w:szCs w:val="22"/>
          <w:lang w:val="es-ES"/>
        </w:rPr>
        <w:t xml:space="preserve">En pesos colombianos liquidando los valores en dólares de la factura a la </w:t>
      </w:r>
      <w:r w:rsidR="00DA4927" w:rsidRPr="00EB6383">
        <w:rPr>
          <w:rFonts w:ascii="Arial" w:hAnsi="Arial" w:cs="Arial"/>
          <w:b/>
          <w:bCs/>
          <w:sz w:val="22"/>
          <w:szCs w:val="22"/>
          <w:lang w:val="es-ES"/>
        </w:rPr>
        <w:t xml:space="preserve">TRM </w:t>
      </w:r>
      <w:r w:rsidR="00585792" w:rsidRPr="00EB6383">
        <w:rPr>
          <w:rFonts w:ascii="Arial" w:hAnsi="Arial" w:cs="Arial"/>
          <w:b/>
          <w:bCs/>
          <w:sz w:val="22"/>
          <w:szCs w:val="22"/>
          <w:lang w:val="es-ES"/>
        </w:rPr>
        <w:t>del día de la fecha de vencimiento de la factura</w:t>
      </w:r>
      <w:r w:rsidR="00585792" w:rsidRPr="00585792">
        <w:rPr>
          <w:rFonts w:ascii="Arial" w:hAnsi="Arial" w:cs="Arial"/>
          <w:sz w:val="22"/>
          <w:szCs w:val="22"/>
          <w:lang w:val="es-ES"/>
        </w:rPr>
        <w:t>.</w:t>
      </w:r>
    </w:p>
    <w:p w14:paraId="190CA547" w14:textId="62574DB8" w:rsidR="00585792" w:rsidRPr="00585792" w:rsidRDefault="0066726F" w:rsidP="00585792">
      <w:pPr>
        <w:jc w:val="both"/>
        <w:rPr>
          <w:rFonts w:ascii="Arial" w:hAnsi="Arial" w:cs="Arial"/>
          <w:lang w:val="es-ES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616997C0" wp14:editId="1661BD4C">
            <wp:simplePos x="0" y="0"/>
            <wp:positionH relativeFrom="column">
              <wp:posOffset>349250</wp:posOffset>
            </wp:positionH>
            <wp:positionV relativeFrom="paragraph">
              <wp:posOffset>67310</wp:posOffset>
            </wp:positionV>
            <wp:extent cx="3208193" cy="1114425"/>
            <wp:effectExtent l="0" t="0" r="0" b="0"/>
            <wp:wrapNone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8193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F1F172" w14:textId="30E1AB11" w:rsidR="00585792" w:rsidRPr="00EB6383" w:rsidRDefault="00585792" w:rsidP="00585792">
      <w:pPr>
        <w:jc w:val="both"/>
        <w:rPr>
          <w:rFonts w:ascii="Arial" w:hAnsi="Arial" w:cs="Arial"/>
          <w:lang w:val="es-ES"/>
        </w:rPr>
      </w:pPr>
      <w:r w:rsidRPr="00585792">
        <w:rPr>
          <w:rFonts w:ascii="Arial" w:hAnsi="Arial" w:cs="Arial"/>
          <w:lang w:val="es-ES"/>
        </w:rPr>
        <w:t>Cordialmente,</w:t>
      </w:r>
    </w:p>
    <w:p w14:paraId="67C85597" w14:textId="4C1BB2A1" w:rsidR="00585792" w:rsidRPr="00585792" w:rsidRDefault="00585792" w:rsidP="00585792">
      <w:pPr>
        <w:jc w:val="both"/>
        <w:rPr>
          <w:rFonts w:ascii="Arial" w:hAnsi="Arial" w:cs="Arial"/>
          <w:b/>
          <w:bCs/>
          <w:lang w:val="es-ES"/>
        </w:rPr>
      </w:pPr>
      <w:r w:rsidRPr="00585792">
        <w:rPr>
          <w:rFonts w:ascii="Arial" w:hAnsi="Arial" w:cs="Arial"/>
          <w:b/>
          <w:bCs/>
          <w:lang w:val="es-ES"/>
        </w:rPr>
        <w:t>Firma: _________________________________________</w:t>
      </w:r>
    </w:p>
    <w:p w14:paraId="0B885E05" w14:textId="3CFD219E" w:rsidR="00585792" w:rsidRPr="00585792" w:rsidRDefault="00585792" w:rsidP="00585792">
      <w:pPr>
        <w:jc w:val="both"/>
        <w:rPr>
          <w:rFonts w:ascii="Arial" w:hAnsi="Arial" w:cs="Arial"/>
          <w:b/>
          <w:bCs/>
          <w:lang w:val="es-ES"/>
        </w:rPr>
      </w:pPr>
      <w:r w:rsidRPr="00585792">
        <w:rPr>
          <w:rFonts w:ascii="Arial" w:hAnsi="Arial" w:cs="Arial"/>
          <w:b/>
          <w:bCs/>
          <w:lang w:val="es-ES"/>
        </w:rPr>
        <w:t xml:space="preserve">Nombre: </w:t>
      </w:r>
      <w:r w:rsidR="0066726F">
        <w:rPr>
          <w:rFonts w:ascii="Arial" w:hAnsi="Arial" w:cs="Arial"/>
          <w:b/>
          <w:bCs/>
          <w:lang w:val="es-ES"/>
        </w:rPr>
        <w:t>Daniel Fernando Lozano Navas</w:t>
      </w:r>
    </w:p>
    <w:p w14:paraId="098BA955" w14:textId="5A9D8003" w:rsidR="00585792" w:rsidRPr="00585792" w:rsidRDefault="00585792" w:rsidP="00585792">
      <w:pPr>
        <w:jc w:val="both"/>
        <w:rPr>
          <w:rFonts w:ascii="Arial" w:hAnsi="Arial" w:cs="Arial"/>
          <w:b/>
          <w:bCs/>
          <w:lang w:val="es-ES"/>
        </w:rPr>
      </w:pPr>
      <w:r w:rsidRPr="00585792">
        <w:rPr>
          <w:rFonts w:ascii="Arial" w:hAnsi="Arial" w:cs="Arial"/>
          <w:b/>
          <w:bCs/>
          <w:lang w:val="es-ES"/>
        </w:rPr>
        <w:t xml:space="preserve">Cargo: </w:t>
      </w:r>
      <w:r w:rsidR="0066726F">
        <w:rPr>
          <w:rFonts w:ascii="Arial" w:hAnsi="Arial" w:cs="Arial"/>
          <w:b/>
          <w:bCs/>
          <w:lang w:val="es-ES"/>
        </w:rPr>
        <w:t>Director Ejecutivo</w:t>
      </w:r>
    </w:p>
    <w:p w14:paraId="4DEBC83E" w14:textId="1EC55EA4" w:rsidR="00585792" w:rsidRPr="00585792" w:rsidRDefault="00585792" w:rsidP="00585792">
      <w:pPr>
        <w:jc w:val="both"/>
        <w:rPr>
          <w:rFonts w:ascii="Arial" w:hAnsi="Arial" w:cs="Arial"/>
          <w:b/>
          <w:bCs/>
          <w:lang w:val="es-ES"/>
        </w:rPr>
      </w:pPr>
      <w:r w:rsidRPr="00585792">
        <w:rPr>
          <w:rFonts w:ascii="Arial" w:hAnsi="Arial" w:cs="Arial"/>
          <w:b/>
          <w:bCs/>
          <w:lang w:val="es-ES"/>
        </w:rPr>
        <w:t xml:space="preserve">Correo Electrónico: </w:t>
      </w:r>
      <w:r w:rsidR="0066726F">
        <w:rPr>
          <w:rFonts w:ascii="Arial" w:hAnsi="Arial" w:cs="Arial"/>
          <w:b/>
          <w:bCs/>
          <w:lang w:val="es-ES"/>
        </w:rPr>
        <w:t>ceo@fenix-alliance.com</w:t>
      </w:r>
    </w:p>
    <w:p w14:paraId="696DCC5C" w14:textId="49254226" w:rsidR="00585792" w:rsidRPr="00585792" w:rsidRDefault="00585792" w:rsidP="00585792">
      <w:pPr>
        <w:jc w:val="both"/>
        <w:rPr>
          <w:rFonts w:ascii="Arial" w:hAnsi="Arial" w:cs="Arial"/>
          <w:b/>
          <w:bCs/>
          <w:lang w:val="es-ES"/>
        </w:rPr>
      </w:pPr>
      <w:r w:rsidRPr="00585792">
        <w:rPr>
          <w:rFonts w:ascii="Arial" w:hAnsi="Arial" w:cs="Arial"/>
          <w:b/>
          <w:bCs/>
          <w:lang w:val="es-ES"/>
        </w:rPr>
        <w:t xml:space="preserve">Celular: </w:t>
      </w:r>
      <w:r w:rsidR="0066726F">
        <w:rPr>
          <w:rFonts w:ascii="Arial" w:hAnsi="Arial" w:cs="Arial"/>
          <w:b/>
          <w:bCs/>
          <w:lang w:val="es-ES"/>
        </w:rPr>
        <w:t>3209996653</w:t>
      </w:r>
    </w:p>
    <w:p w14:paraId="3445DD75" w14:textId="25C92F21" w:rsidR="00585792" w:rsidRDefault="00585792" w:rsidP="00585792">
      <w:pPr>
        <w:jc w:val="both"/>
        <w:rPr>
          <w:rFonts w:ascii="Arial" w:hAnsi="Arial" w:cs="Arial"/>
          <w:b/>
          <w:bCs/>
          <w:lang w:val="es-ES"/>
        </w:rPr>
      </w:pPr>
      <w:r w:rsidRPr="00585792">
        <w:rPr>
          <w:rFonts w:ascii="Arial" w:hAnsi="Arial" w:cs="Arial"/>
          <w:b/>
          <w:bCs/>
          <w:lang w:val="es-ES"/>
        </w:rPr>
        <w:t>Ciudad y Fecha:</w:t>
      </w:r>
      <w:r w:rsidR="0066726F">
        <w:rPr>
          <w:rFonts w:ascii="Arial" w:hAnsi="Arial" w:cs="Arial"/>
          <w:b/>
          <w:bCs/>
          <w:lang w:val="es-ES"/>
        </w:rPr>
        <w:t xml:space="preserve"> Tunja, </w:t>
      </w:r>
      <w:proofErr w:type="spellStart"/>
      <w:r w:rsidR="0066726F">
        <w:rPr>
          <w:rFonts w:ascii="Arial" w:hAnsi="Arial" w:cs="Arial"/>
          <w:b/>
          <w:bCs/>
          <w:lang w:val="es-ES"/>
        </w:rPr>
        <w:t>Boy</w:t>
      </w:r>
      <w:proofErr w:type="spellEnd"/>
      <w:r w:rsidR="0066726F">
        <w:rPr>
          <w:rFonts w:ascii="Arial" w:hAnsi="Arial" w:cs="Arial"/>
          <w:b/>
          <w:bCs/>
          <w:lang w:val="es-ES"/>
        </w:rPr>
        <w:t>.</w:t>
      </w:r>
    </w:p>
    <w:p w14:paraId="412B0EDA" w14:textId="77777777" w:rsidR="00EB6383" w:rsidRDefault="00EB6383" w:rsidP="007D52B0">
      <w:pPr>
        <w:jc w:val="both"/>
        <w:rPr>
          <w:rFonts w:ascii="Arial" w:hAnsi="Arial" w:cs="Arial"/>
          <w:b/>
          <w:bCs/>
          <w:lang w:val="es-ES"/>
        </w:rPr>
      </w:pPr>
    </w:p>
    <w:p w14:paraId="4BFEDBED" w14:textId="6D3AD19E" w:rsidR="00AC4F12" w:rsidRPr="00585792" w:rsidRDefault="00EF4A2C" w:rsidP="007D52B0">
      <w:pPr>
        <w:jc w:val="both"/>
        <w:rPr>
          <w:sz w:val="20"/>
          <w:szCs w:val="20"/>
        </w:rPr>
      </w:pPr>
      <w:bookmarkStart w:id="0" w:name="_GoBack"/>
      <w:bookmarkEnd w:id="0"/>
      <w:r w:rsidRPr="00585792">
        <w:rPr>
          <w:noProof/>
          <w:sz w:val="20"/>
          <w:szCs w:val="20"/>
          <w:lang w:eastAsia="es-CO"/>
        </w:rPr>
        <w:drawing>
          <wp:anchor distT="0" distB="0" distL="114300" distR="114300" simplePos="0" relativeHeight="251659264" behindDoc="1" locked="0" layoutInCell="1" allowOverlap="1" wp14:anchorId="4928AEE6" wp14:editId="09A962BB">
            <wp:simplePos x="0" y="0"/>
            <wp:positionH relativeFrom="page">
              <wp:posOffset>21872</wp:posOffset>
            </wp:positionH>
            <wp:positionV relativeFrom="paragraph">
              <wp:posOffset>8063865</wp:posOffset>
            </wp:positionV>
            <wp:extent cx="7762875" cy="963803"/>
            <wp:effectExtent l="0" t="0" r="0" b="1905"/>
            <wp:wrapNone/>
            <wp:docPr id="4" name="Imagen 4" descr="C:\Users\Alfred\Desktop\hoja-membrete-impresistem-2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lfred\Desktop\hoja-membrete-impresistem-2.gif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0402"/>
                    <a:stretch/>
                  </pic:blipFill>
                  <pic:spPr bwMode="auto">
                    <a:xfrm>
                      <a:off x="0" y="0"/>
                      <a:ext cx="7762875" cy="963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AC4F12" w:rsidRPr="00585792" w:rsidSect="00DC76B0">
      <w:headerReference w:type="default" r:id="rId13"/>
      <w:pgSz w:w="12240" w:h="15840"/>
      <w:pgMar w:top="1701" w:right="1701" w:bottom="1418" w:left="1985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315CC6" w14:textId="77777777" w:rsidR="00BB17CA" w:rsidRDefault="00BB17CA" w:rsidP="003551E5">
      <w:pPr>
        <w:spacing w:after="0" w:line="240" w:lineRule="auto"/>
      </w:pPr>
      <w:r>
        <w:separator/>
      </w:r>
    </w:p>
  </w:endnote>
  <w:endnote w:type="continuationSeparator" w:id="0">
    <w:p w14:paraId="1FC20DCB" w14:textId="77777777" w:rsidR="00BB17CA" w:rsidRDefault="00BB17CA" w:rsidP="003551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2FA1BB" w14:textId="77777777" w:rsidR="00BB17CA" w:rsidRDefault="00BB17CA" w:rsidP="003551E5">
      <w:pPr>
        <w:spacing w:after="0" w:line="240" w:lineRule="auto"/>
      </w:pPr>
      <w:r>
        <w:separator/>
      </w:r>
    </w:p>
  </w:footnote>
  <w:footnote w:type="continuationSeparator" w:id="0">
    <w:p w14:paraId="12E095BF" w14:textId="77777777" w:rsidR="00BB17CA" w:rsidRDefault="00BB17CA" w:rsidP="003551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9CF7AC" w14:textId="6BFCC8C7" w:rsidR="00D32440" w:rsidRDefault="00EF4A2C">
    <w:pPr>
      <w:pStyle w:val="Encabezado"/>
    </w:pPr>
    <w:r>
      <w:rPr>
        <w:noProof/>
        <w:lang w:eastAsia="es-CO"/>
      </w:rPr>
      <w:drawing>
        <wp:anchor distT="0" distB="0" distL="114300" distR="114300" simplePos="0" relativeHeight="251658240" behindDoc="1" locked="0" layoutInCell="1" allowOverlap="1" wp14:anchorId="6559260A" wp14:editId="0DED10CD">
          <wp:simplePos x="0" y="0"/>
          <wp:positionH relativeFrom="margin">
            <wp:posOffset>-53848</wp:posOffset>
          </wp:positionH>
          <wp:positionV relativeFrom="paragraph">
            <wp:posOffset>2026920</wp:posOffset>
          </wp:positionV>
          <wp:extent cx="5394960" cy="5394960"/>
          <wp:effectExtent l="0" t="0" r="0" b="15240"/>
          <wp:wrapNone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lfred\Desktop\hoja-membrete-impresistem-2.gif"/>
                  <pic:cNvPicPr>
                    <a:picLocks noChangeAspect="1" noChangeArrowheads="1"/>
                  </pic:cNvPicPr>
                </pic:nvPicPr>
                <pic:blipFill>
                  <a:blip r:embed="rId1">
                    <a:alphaModFix amt="10000"/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73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394960" cy="5394960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>
                    <a:outerShdw blurRad="50800" dist="50800" dir="5400000" algn="ctr" rotWithShape="0">
                      <a:srgbClr val="000000">
                        <a:alpha val="24000"/>
                      </a:srgbClr>
                    </a:outerShdw>
                  </a:effectLst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s-CO"/>
      </w:rPr>
      <w:drawing>
        <wp:anchor distT="0" distB="0" distL="114300" distR="114300" simplePos="0" relativeHeight="251660288" behindDoc="0" locked="0" layoutInCell="1" allowOverlap="1" wp14:anchorId="4E35D94F" wp14:editId="31A19AB7">
          <wp:simplePos x="0" y="0"/>
          <wp:positionH relativeFrom="margin">
            <wp:posOffset>4810125</wp:posOffset>
          </wp:positionH>
          <wp:positionV relativeFrom="margin">
            <wp:posOffset>-694436</wp:posOffset>
          </wp:positionV>
          <wp:extent cx="932180" cy="932180"/>
          <wp:effectExtent l="0" t="0" r="0" b="0"/>
          <wp:wrapSquare wrapText="bothSides"/>
          <wp:docPr id="3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30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2180" cy="9321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2B3443"/>
    <w:multiLevelType w:val="hybridMultilevel"/>
    <w:tmpl w:val="580891D8"/>
    <w:lvl w:ilvl="0" w:tplc="5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yMLUwMTYwMTIyNzFS0lEKTi0uzszPAykwrAUAtS/tMSwAAAA="/>
  </w:docVars>
  <w:rsids>
    <w:rsidRoot w:val="00EF748B"/>
    <w:rsid w:val="00015552"/>
    <w:rsid w:val="000205AB"/>
    <w:rsid w:val="000418C1"/>
    <w:rsid w:val="000460B3"/>
    <w:rsid w:val="0005522F"/>
    <w:rsid w:val="00072F66"/>
    <w:rsid w:val="0008730E"/>
    <w:rsid w:val="00096B8B"/>
    <w:rsid w:val="00097B42"/>
    <w:rsid w:val="000A5EA9"/>
    <w:rsid w:val="000A752F"/>
    <w:rsid w:val="000A7A09"/>
    <w:rsid w:val="000B652C"/>
    <w:rsid w:val="000C43A9"/>
    <w:rsid w:val="000F3AA9"/>
    <w:rsid w:val="00110B72"/>
    <w:rsid w:val="001305D2"/>
    <w:rsid w:val="00146309"/>
    <w:rsid w:val="001513FC"/>
    <w:rsid w:val="00151FDD"/>
    <w:rsid w:val="00171182"/>
    <w:rsid w:val="001728EE"/>
    <w:rsid w:val="0018679A"/>
    <w:rsid w:val="00192ACC"/>
    <w:rsid w:val="001945F4"/>
    <w:rsid w:val="001D69E2"/>
    <w:rsid w:val="001D7790"/>
    <w:rsid w:val="001E27B4"/>
    <w:rsid w:val="001F55ED"/>
    <w:rsid w:val="001F7CD0"/>
    <w:rsid w:val="002054A0"/>
    <w:rsid w:val="00205F4B"/>
    <w:rsid w:val="00213BF8"/>
    <w:rsid w:val="00221345"/>
    <w:rsid w:val="00223AB2"/>
    <w:rsid w:val="0023342A"/>
    <w:rsid w:val="00245A89"/>
    <w:rsid w:val="00246DB0"/>
    <w:rsid w:val="00246EEB"/>
    <w:rsid w:val="002606C6"/>
    <w:rsid w:val="00260AA9"/>
    <w:rsid w:val="00270FAD"/>
    <w:rsid w:val="002C16DC"/>
    <w:rsid w:val="002C3A0E"/>
    <w:rsid w:val="002C608F"/>
    <w:rsid w:val="002D15EC"/>
    <w:rsid w:val="002E6771"/>
    <w:rsid w:val="00300112"/>
    <w:rsid w:val="003001E9"/>
    <w:rsid w:val="00301539"/>
    <w:rsid w:val="00334390"/>
    <w:rsid w:val="003551E5"/>
    <w:rsid w:val="00366793"/>
    <w:rsid w:val="00367FB1"/>
    <w:rsid w:val="00380FC3"/>
    <w:rsid w:val="003970F1"/>
    <w:rsid w:val="003A4C33"/>
    <w:rsid w:val="003A5E4E"/>
    <w:rsid w:val="003C4617"/>
    <w:rsid w:val="003C5571"/>
    <w:rsid w:val="003D0BE0"/>
    <w:rsid w:val="003D48D4"/>
    <w:rsid w:val="003D5081"/>
    <w:rsid w:val="003D52B5"/>
    <w:rsid w:val="003E0D60"/>
    <w:rsid w:val="003F2CB4"/>
    <w:rsid w:val="00404FD2"/>
    <w:rsid w:val="00413185"/>
    <w:rsid w:val="00414F33"/>
    <w:rsid w:val="004179BE"/>
    <w:rsid w:val="00433EBF"/>
    <w:rsid w:val="00440964"/>
    <w:rsid w:val="00446A04"/>
    <w:rsid w:val="00462019"/>
    <w:rsid w:val="00466CDA"/>
    <w:rsid w:val="004809F3"/>
    <w:rsid w:val="0048235D"/>
    <w:rsid w:val="004825CA"/>
    <w:rsid w:val="00484B6E"/>
    <w:rsid w:val="00490C56"/>
    <w:rsid w:val="00492AB3"/>
    <w:rsid w:val="00494339"/>
    <w:rsid w:val="004A1E14"/>
    <w:rsid w:val="004A5E0C"/>
    <w:rsid w:val="004C71C6"/>
    <w:rsid w:val="004D2DEE"/>
    <w:rsid w:val="004E69F4"/>
    <w:rsid w:val="00540ED2"/>
    <w:rsid w:val="00561B23"/>
    <w:rsid w:val="005763C8"/>
    <w:rsid w:val="00585792"/>
    <w:rsid w:val="005955BF"/>
    <w:rsid w:val="005C3C81"/>
    <w:rsid w:val="005D01EC"/>
    <w:rsid w:val="00605647"/>
    <w:rsid w:val="006210B3"/>
    <w:rsid w:val="00627D38"/>
    <w:rsid w:val="006310B6"/>
    <w:rsid w:val="006314D6"/>
    <w:rsid w:val="00652E99"/>
    <w:rsid w:val="0066726F"/>
    <w:rsid w:val="00672EB2"/>
    <w:rsid w:val="00677B9F"/>
    <w:rsid w:val="0068332D"/>
    <w:rsid w:val="00695920"/>
    <w:rsid w:val="006B1C4E"/>
    <w:rsid w:val="006B2504"/>
    <w:rsid w:val="006B33E9"/>
    <w:rsid w:val="006E36FC"/>
    <w:rsid w:val="006E434B"/>
    <w:rsid w:val="006E7021"/>
    <w:rsid w:val="006E78DA"/>
    <w:rsid w:val="006F0694"/>
    <w:rsid w:val="00700FC2"/>
    <w:rsid w:val="00706C0A"/>
    <w:rsid w:val="00715EF8"/>
    <w:rsid w:val="007221E5"/>
    <w:rsid w:val="00723825"/>
    <w:rsid w:val="00733062"/>
    <w:rsid w:val="007403F7"/>
    <w:rsid w:val="0076162C"/>
    <w:rsid w:val="007617DA"/>
    <w:rsid w:val="00774BED"/>
    <w:rsid w:val="007B7F92"/>
    <w:rsid w:val="007D52B0"/>
    <w:rsid w:val="007D646D"/>
    <w:rsid w:val="007F3D02"/>
    <w:rsid w:val="008037C2"/>
    <w:rsid w:val="0080402B"/>
    <w:rsid w:val="0082246B"/>
    <w:rsid w:val="0082301C"/>
    <w:rsid w:val="00834174"/>
    <w:rsid w:val="0083574B"/>
    <w:rsid w:val="00845794"/>
    <w:rsid w:val="00854EBC"/>
    <w:rsid w:val="00891D6B"/>
    <w:rsid w:val="008C32A8"/>
    <w:rsid w:val="008E3DA5"/>
    <w:rsid w:val="008E422C"/>
    <w:rsid w:val="008E6605"/>
    <w:rsid w:val="00912484"/>
    <w:rsid w:val="009140C3"/>
    <w:rsid w:val="00921D74"/>
    <w:rsid w:val="00925699"/>
    <w:rsid w:val="009603F6"/>
    <w:rsid w:val="00982B51"/>
    <w:rsid w:val="00986819"/>
    <w:rsid w:val="00986E1E"/>
    <w:rsid w:val="009A64AA"/>
    <w:rsid w:val="009C4156"/>
    <w:rsid w:val="009D5054"/>
    <w:rsid w:val="009E00A9"/>
    <w:rsid w:val="009E09BA"/>
    <w:rsid w:val="00A02E51"/>
    <w:rsid w:val="00A22046"/>
    <w:rsid w:val="00A26448"/>
    <w:rsid w:val="00A40B52"/>
    <w:rsid w:val="00A4288D"/>
    <w:rsid w:val="00A665ED"/>
    <w:rsid w:val="00A856FF"/>
    <w:rsid w:val="00A907F6"/>
    <w:rsid w:val="00AB59D8"/>
    <w:rsid w:val="00AC3AAA"/>
    <w:rsid w:val="00AC4F12"/>
    <w:rsid w:val="00AD0470"/>
    <w:rsid w:val="00AD0DF2"/>
    <w:rsid w:val="00AE5FB6"/>
    <w:rsid w:val="00AF1E5B"/>
    <w:rsid w:val="00B21E5A"/>
    <w:rsid w:val="00B31926"/>
    <w:rsid w:val="00B32444"/>
    <w:rsid w:val="00B47416"/>
    <w:rsid w:val="00B50EE0"/>
    <w:rsid w:val="00B63C0C"/>
    <w:rsid w:val="00B96759"/>
    <w:rsid w:val="00BB17CA"/>
    <w:rsid w:val="00BB30A2"/>
    <w:rsid w:val="00BB3572"/>
    <w:rsid w:val="00BB3FEB"/>
    <w:rsid w:val="00BD3866"/>
    <w:rsid w:val="00BD42A5"/>
    <w:rsid w:val="00BD797E"/>
    <w:rsid w:val="00BE023A"/>
    <w:rsid w:val="00BE0AA8"/>
    <w:rsid w:val="00BF7D22"/>
    <w:rsid w:val="00C00A16"/>
    <w:rsid w:val="00C12DED"/>
    <w:rsid w:val="00C16B2B"/>
    <w:rsid w:val="00C20550"/>
    <w:rsid w:val="00C34708"/>
    <w:rsid w:val="00C3688A"/>
    <w:rsid w:val="00C378A1"/>
    <w:rsid w:val="00C51005"/>
    <w:rsid w:val="00C82867"/>
    <w:rsid w:val="00CA09F4"/>
    <w:rsid w:val="00CA66AD"/>
    <w:rsid w:val="00CB0DC7"/>
    <w:rsid w:val="00CB56ED"/>
    <w:rsid w:val="00CE67F9"/>
    <w:rsid w:val="00CF3E61"/>
    <w:rsid w:val="00CF5CBA"/>
    <w:rsid w:val="00CF78C7"/>
    <w:rsid w:val="00D131DB"/>
    <w:rsid w:val="00D17214"/>
    <w:rsid w:val="00D32440"/>
    <w:rsid w:val="00D3544D"/>
    <w:rsid w:val="00D36DF2"/>
    <w:rsid w:val="00D405FC"/>
    <w:rsid w:val="00D46D8F"/>
    <w:rsid w:val="00D51510"/>
    <w:rsid w:val="00DA4927"/>
    <w:rsid w:val="00DB1C4D"/>
    <w:rsid w:val="00DB665E"/>
    <w:rsid w:val="00DC76B0"/>
    <w:rsid w:val="00DC7B09"/>
    <w:rsid w:val="00DD365F"/>
    <w:rsid w:val="00DD48E2"/>
    <w:rsid w:val="00DD7C40"/>
    <w:rsid w:val="00E037BC"/>
    <w:rsid w:val="00E03D38"/>
    <w:rsid w:val="00E04BF1"/>
    <w:rsid w:val="00E147BD"/>
    <w:rsid w:val="00E24A4E"/>
    <w:rsid w:val="00E250CB"/>
    <w:rsid w:val="00E2691E"/>
    <w:rsid w:val="00E55748"/>
    <w:rsid w:val="00E63D13"/>
    <w:rsid w:val="00E642E3"/>
    <w:rsid w:val="00E9109F"/>
    <w:rsid w:val="00EA579C"/>
    <w:rsid w:val="00EB6383"/>
    <w:rsid w:val="00EE68DF"/>
    <w:rsid w:val="00EF1FC9"/>
    <w:rsid w:val="00EF4A2C"/>
    <w:rsid w:val="00EF58DC"/>
    <w:rsid w:val="00EF748B"/>
    <w:rsid w:val="00F04F9D"/>
    <w:rsid w:val="00F0757B"/>
    <w:rsid w:val="00F1112C"/>
    <w:rsid w:val="00F11944"/>
    <w:rsid w:val="00F27E30"/>
    <w:rsid w:val="00F60517"/>
    <w:rsid w:val="00F6746B"/>
    <w:rsid w:val="00F67D4E"/>
    <w:rsid w:val="00F73E92"/>
    <w:rsid w:val="00F765F4"/>
    <w:rsid w:val="00F8102F"/>
    <w:rsid w:val="00F81712"/>
    <w:rsid w:val="00F82D8A"/>
    <w:rsid w:val="00F862C8"/>
    <w:rsid w:val="00F90D25"/>
    <w:rsid w:val="00FA34CB"/>
    <w:rsid w:val="00FB151B"/>
    <w:rsid w:val="00FC2269"/>
    <w:rsid w:val="00FC2653"/>
    <w:rsid w:val="00FD551D"/>
    <w:rsid w:val="00FE46E9"/>
    <w:rsid w:val="00FE7B00"/>
    <w:rsid w:val="00FF2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4A202AE"/>
  <w15:docId w15:val="{E61CAF24-C11F-594E-97D4-10B8B3E9A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EF74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F748B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3551E5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551E5"/>
  </w:style>
  <w:style w:type="paragraph" w:styleId="Piedepgina">
    <w:name w:val="footer"/>
    <w:basedOn w:val="Normal"/>
    <w:link w:val="PiedepginaCar"/>
    <w:uiPriority w:val="99"/>
    <w:unhideWhenUsed/>
    <w:rsid w:val="003551E5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551E5"/>
  </w:style>
  <w:style w:type="paragraph" w:styleId="Prrafodelista">
    <w:name w:val="List Paragraph"/>
    <w:basedOn w:val="Normal"/>
    <w:uiPriority w:val="34"/>
    <w:qFormat/>
    <w:rsid w:val="00DC76B0"/>
    <w:pPr>
      <w:spacing w:line="240" w:lineRule="auto"/>
      <w:ind w:left="720"/>
      <w:contextualSpacing/>
    </w:pPr>
    <w:rPr>
      <w:rFonts w:eastAsiaTheme="minorEastAsia"/>
      <w:sz w:val="24"/>
      <w:szCs w:val="24"/>
      <w:lang w:val="es-ES_tradnl" w:eastAsia="ja-JP"/>
    </w:rPr>
  </w:style>
  <w:style w:type="paragraph" w:customStyle="1" w:styleId="Default">
    <w:name w:val="Default"/>
    <w:rsid w:val="00DC76B0"/>
    <w:pPr>
      <w:autoSpaceDE w:val="0"/>
      <w:autoSpaceDN w:val="0"/>
      <w:adjustRightInd w:val="0"/>
      <w:spacing w:after="0" w:line="240" w:lineRule="auto"/>
    </w:pPr>
    <w:rPr>
      <w:rFonts w:ascii="Segoe UI" w:eastAsiaTheme="minorEastAsia" w:hAnsi="Segoe UI" w:cs="Segoe UI"/>
      <w:color w:val="000000"/>
      <w:sz w:val="24"/>
      <w:szCs w:val="24"/>
      <w:lang w:val="es-MX" w:eastAsia="ja-JP"/>
    </w:rPr>
  </w:style>
  <w:style w:type="character" w:styleId="Hipervnculo">
    <w:name w:val="Hyperlink"/>
    <w:basedOn w:val="Fuentedeprrafopredeter"/>
    <w:uiPriority w:val="99"/>
    <w:unhideWhenUsed/>
    <w:rsid w:val="00213BF8"/>
    <w:rPr>
      <w:color w:val="0000FF" w:themeColor="hyperlink"/>
      <w:u w:val="single"/>
    </w:rPr>
  </w:style>
  <w:style w:type="table" w:styleId="Tablaconcuadrculaclara">
    <w:name w:val="Grid Table Light"/>
    <w:basedOn w:val="Tablanormal"/>
    <w:uiPriority w:val="40"/>
    <w:rsid w:val="00213BF8"/>
    <w:pPr>
      <w:spacing w:after="0" w:line="240" w:lineRule="auto"/>
    </w:pPr>
    <w:rPr>
      <w:rFonts w:eastAsiaTheme="minorEastAsia"/>
      <w:sz w:val="20"/>
      <w:szCs w:val="20"/>
      <w:lang w:val="es-ES_tradnl" w:eastAsia="ja-JP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aconcuadrcula">
    <w:name w:val="Table Grid"/>
    <w:basedOn w:val="Tablanormal"/>
    <w:uiPriority w:val="59"/>
    <w:rsid w:val="00213B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cinsinresolver">
    <w:name w:val="Unresolved Mention"/>
    <w:basedOn w:val="Fuentedeprrafopredeter"/>
    <w:uiPriority w:val="99"/>
    <w:semiHidden/>
    <w:unhideWhenUsed/>
    <w:rsid w:val="00E63D13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4179B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306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5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gi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facturacion@impresistem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microsoft.com/office/2007/relationships/hdphoto" Target="media/hdphoto1.wdp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943CF73DC24A4C99269CCD124D4D87" ma:contentTypeVersion="10" ma:contentTypeDescription="Create a new document." ma:contentTypeScope="" ma:versionID="79e96375f54d41689494a83e6932bdcf">
  <xsd:schema xmlns:xsd="http://www.w3.org/2001/XMLSchema" xmlns:xs="http://www.w3.org/2001/XMLSchema" xmlns:p="http://schemas.microsoft.com/office/2006/metadata/properties" xmlns:ns2="fa88a81c-5a70-4e3f-81bc-3bbfd0f61988" xmlns:ns3="18f474f5-e82e-4d67-80c0-0e8e33c838a2" targetNamespace="http://schemas.microsoft.com/office/2006/metadata/properties" ma:root="true" ma:fieldsID="6f0af46733a7aa2399a134463bf8e627" ns2:_="" ns3:_="">
    <xsd:import namespace="fa88a81c-5a70-4e3f-81bc-3bbfd0f61988"/>
    <xsd:import namespace="18f474f5-e82e-4d67-80c0-0e8e33c838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88a81c-5a70-4e3f-81bc-3bbfd0f619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f474f5-e82e-4d67-80c0-0e8e33c838a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07462A-5DD5-40F7-9E35-A42380745F44}">
  <ds:schemaRefs>
    <ds:schemaRef ds:uri="http://purl.org/dc/terms/"/>
    <ds:schemaRef ds:uri="http://schemas.microsoft.com/office/2006/documentManagement/types"/>
    <ds:schemaRef ds:uri="fcb7d479-2ccc-4c48-8d25-3a358bd96250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18BC5F5-87B1-46E4-AAC8-CF48D133203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DBFD9B0-7416-44F5-B9A9-DDF5D4545D1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66</Words>
  <Characters>915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fred</dc:creator>
  <cp:lastModifiedBy>Chief Executive Officer | Fenix Alliance Group</cp:lastModifiedBy>
  <cp:revision>6</cp:revision>
  <cp:lastPrinted>2020-03-19T23:11:00Z</cp:lastPrinted>
  <dcterms:created xsi:type="dcterms:W3CDTF">2020-03-19T23:14:00Z</dcterms:created>
  <dcterms:modified xsi:type="dcterms:W3CDTF">2020-04-13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943CF73DC24A4C99269CCD124D4D87</vt:lpwstr>
  </property>
</Properties>
</file>